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70A7ED9" w:rsidR="00C4414D" w:rsidRPr="00E311D9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u w:val="single"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6A5D2F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9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1F5D375B" w:rsidR="002C6DCB" w:rsidRPr="00A73411" w:rsidRDefault="006D7541" w:rsidP="00DA47C4">
            <w:pPr>
              <w:shd w:val="clear" w:color="auto" w:fill="F2F2F2"/>
              <w:tabs>
                <w:tab w:val="left" w:pos="3240"/>
                <w:tab w:val="center" w:pos="5269"/>
              </w:tabs>
              <w:bidi w:val="0"/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0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 w:rsidR="00E311D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4CFB2410" w14:textId="51052BB6" w:rsidR="00DB4C12" w:rsidRDefault="00DA47C4" w:rsidP="00C67A1D">
      <w:pPr>
        <w:pStyle w:val="Heading1"/>
        <w:rPr>
          <w:rtl/>
        </w:rPr>
      </w:pPr>
      <w:r>
        <w:rPr>
          <w:rFonts w:hint="cs"/>
          <w:rtl/>
        </w:rPr>
        <w:lastRenderedPageBreak/>
        <w:t>پردازش اوّلیّه</w:t>
      </w:r>
    </w:p>
    <w:p w14:paraId="5609A2DA" w14:textId="52B9D865" w:rsidR="00D36CB5" w:rsidRDefault="00D36CB5" w:rsidP="00DA47C4">
      <w:pPr>
        <w:pStyle w:val="Image"/>
        <w:rPr>
          <w:rtl/>
        </w:rPr>
      </w:pPr>
      <w:r>
        <w:rPr>
          <w:rtl/>
        </w:rPr>
        <w:tab/>
      </w:r>
    </w:p>
    <w:p w14:paraId="0A06E620" w14:textId="08047240" w:rsidR="00D36CB5" w:rsidRDefault="00A13EC4" w:rsidP="00A13EC4">
      <w:pPr>
        <w:pStyle w:val="Image"/>
        <w:rPr>
          <w:rtl/>
        </w:rPr>
      </w:pPr>
      <w:r w:rsidRPr="00A13EC4">
        <w:rPr>
          <w:rtl/>
        </w:rPr>
        <w:drawing>
          <wp:inline distT="0" distB="0" distL="0" distR="0" wp14:anchorId="16FB4461" wp14:editId="1C081077">
            <wp:extent cx="6300470" cy="3451860"/>
            <wp:effectExtent l="0" t="0" r="5080" b="0"/>
            <wp:docPr id="656250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25027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45A1" w:rsidRPr="00A13EC4">
        <w:rPr>
          <w:rtl/>
        </w:rPr>
        <w:drawing>
          <wp:inline distT="0" distB="0" distL="0" distR="0" wp14:anchorId="2D9FBC25" wp14:editId="15E0FA15">
            <wp:extent cx="6300470" cy="3309620"/>
            <wp:effectExtent l="0" t="0" r="5080" b="5080"/>
            <wp:docPr id="1721868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868537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B3AF" w14:textId="01E3E144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3D8E652" w14:textId="77777777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2F03E6BC" w14:textId="77777777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FF80B38" w14:textId="77777777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5AF2A262" w14:textId="3BCCCA36" w:rsidR="00A13EC4" w:rsidRDefault="00A13EC4" w:rsidP="00A13EC4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بخش اوّل</w:t>
      </w:r>
    </w:p>
    <w:p w14:paraId="6F3F9F27" w14:textId="3B588F33" w:rsidR="00DA47C4" w:rsidRDefault="00A13EC4" w:rsidP="00A13EC4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1-1</w:t>
      </w:r>
    </w:p>
    <w:p w14:paraId="67E7A41D" w14:textId="5E6F0B43" w:rsidR="00DA47C4" w:rsidRDefault="00A13EC4" w:rsidP="00A13EC4">
      <w:pPr>
        <w:pStyle w:val="Image"/>
        <w:rPr>
          <w:rtl/>
        </w:rPr>
      </w:pPr>
      <w:r w:rsidRPr="00A13EC4">
        <w:rPr>
          <w:rtl/>
        </w:rPr>
        <w:drawing>
          <wp:inline distT="0" distB="0" distL="0" distR="0" wp14:anchorId="027D66B3" wp14:editId="412B087E">
            <wp:extent cx="5472753" cy="4879256"/>
            <wp:effectExtent l="0" t="0" r="0" b="0"/>
            <wp:docPr id="669051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051693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144" cy="488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0738" w14:textId="797C61DE" w:rsidR="00A13EC4" w:rsidRDefault="00A13EC4" w:rsidP="00FC5DC9">
      <w:pPr>
        <w:pStyle w:val="Image"/>
        <w:rPr>
          <w:rtl/>
        </w:rPr>
      </w:pPr>
      <w:r w:rsidRPr="00A13EC4">
        <w:rPr>
          <w:rtl/>
        </w:rPr>
        <w:drawing>
          <wp:inline distT="0" distB="0" distL="0" distR="0" wp14:anchorId="21079DD8" wp14:editId="40CDE98B">
            <wp:extent cx="5500047" cy="2004452"/>
            <wp:effectExtent l="0" t="0" r="5715" b="0"/>
            <wp:docPr id="633335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335827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435" cy="201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7125" w14:textId="0E3B5482" w:rsidR="00EA555A" w:rsidRPr="00EA555A" w:rsidRDefault="00C57006" w:rsidP="00C57006">
      <w:pPr>
        <w:pStyle w:val="Image"/>
      </w:pPr>
      <w:r w:rsidRPr="00C57006">
        <w:rPr>
          <w:rtl/>
        </w:rPr>
        <w:drawing>
          <wp:inline distT="0" distB="0" distL="0" distR="0" wp14:anchorId="1525C6C9" wp14:editId="15E4A093">
            <wp:extent cx="2372056" cy="1286054"/>
            <wp:effectExtent l="0" t="0" r="9525" b="9525"/>
            <wp:docPr id="1835409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09852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932BF" w14:textId="7F563E9A" w:rsidR="00E33751" w:rsidRDefault="00E33751" w:rsidP="00E33751">
      <w:pPr>
        <w:pStyle w:val="Heading2"/>
        <w:rPr>
          <w:rtl/>
        </w:rPr>
      </w:pPr>
      <w:r>
        <w:rPr>
          <w:rFonts w:hint="cs"/>
          <w:rtl/>
        </w:rPr>
        <w:lastRenderedPageBreak/>
        <w:t>2-1</w:t>
      </w:r>
    </w:p>
    <w:p w14:paraId="3439DE74" w14:textId="5E68C1AA" w:rsidR="00E33751" w:rsidRDefault="00E33751" w:rsidP="00E33751">
      <w:pPr>
        <w:pStyle w:val="Image"/>
        <w:rPr>
          <w:rtl/>
        </w:rPr>
      </w:pPr>
      <w:r w:rsidRPr="00E33751">
        <w:rPr>
          <w:rtl/>
        </w:rPr>
        <w:drawing>
          <wp:inline distT="0" distB="0" distL="0" distR="0" wp14:anchorId="42956CE1" wp14:editId="41E9A930">
            <wp:extent cx="6300470" cy="2272665"/>
            <wp:effectExtent l="0" t="0" r="5080" b="0"/>
            <wp:docPr id="1866301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30187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7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97676" w14:textId="64245F8A" w:rsidR="00E33751" w:rsidRDefault="00C57006" w:rsidP="00E33751">
      <w:pPr>
        <w:pStyle w:val="Image"/>
        <w:rPr>
          <w:rtl/>
        </w:rPr>
      </w:pPr>
      <w:r w:rsidRPr="00C57006">
        <w:rPr>
          <w:rtl/>
        </w:rPr>
        <w:drawing>
          <wp:inline distT="0" distB="0" distL="0" distR="0" wp14:anchorId="62721E9A" wp14:editId="07E57317">
            <wp:extent cx="6300470" cy="3145155"/>
            <wp:effectExtent l="0" t="0" r="5080" b="0"/>
            <wp:docPr id="1852434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434676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0AC9" w14:textId="64075CED" w:rsidR="00E33751" w:rsidRDefault="00C57006" w:rsidP="00E33751">
      <w:pPr>
        <w:pStyle w:val="Image"/>
        <w:rPr>
          <w:rtl/>
        </w:rPr>
      </w:pPr>
      <w:r w:rsidRPr="00C57006">
        <w:rPr>
          <w:rtl/>
        </w:rPr>
        <w:drawing>
          <wp:inline distT="0" distB="0" distL="0" distR="0" wp14:anchorId="0984DB40" wp14:editId="15B58689">
            <wp:extent cx="2428240" cy="218364"/>
            <wp:effectExtent l="0" t="0" r="0" b="0"/>
            <wp:docPr id="2006323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323614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068"/>
                    <a:stretch/>
                  </pic:blipFill>
                  <pic:spPr bwMode="auto">
                    <a:xfrm>
                      <a:off x="0" y="0"/>
                      <a:ext cx="2428240" cy="2183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E8E817" w14:textId="47C04499" w:rsidR="00E33751" w:rsidRDefault="00C57006" w:rsidP="00E33751">
      <w:pPr>
        <w:rPr>
          <w:rtl/>
          <w:lang w:bidi="ar-SA"/>
        </w:rPr>
      </w:pPr>
      <w:r>
        <w:rPr>
          <w:rFonts w:hint="cs"/>
          <w:rtl/>
          <w:lang w:bidi="ar-SA"/>
        </w:rPr>
        <w:t>*در این روش با توجه به هر بار ران(اینیشال متفاوت) ممکن بود به ارورهای دیگری مانند 0.16 نیز برسیم که بهترین خروجی به عنوان نتیجه قرار داده شد.</w:t>
      </w:r>
    </w:p>
    <w:p w14:paraId="1DC324C2" w14:textId="77777777" w:rsidR="00E33751" w:rsidRDefault="00E33751" w:rsidP="00E33751">
      <w:pPr>
        <w:rPr>
          <w:rtl/>
          <w:lang w:bidi="ar-SA"/>
        </w:rPr>
      </w:pPr>
    </w:p>
    <w:p w14:paraId="168E479E" w14:textId="77777777" w:rsidR="00E33751" w:rsidRDefault="00E33751" w:rsidP="00C57006">
      <w:pPr>
        <w:ind w:firstLine="0"/>
        <w:rPr>
          <w:rtl/>
          <w:lang w:bidi="ar-SA"/>
        </w:rPr>
      </w:pPr>
    </w:p>
    <w:p w14:paraId="5583A2B2" w14:textId="134AFE34" w:rsidR="00E33751" w:rsidRDefault="00E33751" w:rsidP="00E33751">
      <w:pPr>
        <w:pStyle w:val="Heading2"/>
        <w:rPr>
          <w:lang w:bidi="ar-SA"/>
        </w:rPr>
      </w:pPr>
      <w:r>
        <w:rPr>
          <w:rFonts w:hint="cs"/>
          <w:rtl/>
          <w:lang w:bidi="ar-SA"/>
        </w:rPr>
        <w:lastRenderedPageBreak/>
        <w:t>1-3</w:t>
      </w:r>
    </w:p>
    <w:p w14:paraId="2251D847" w14:textId="7E062698" w:rsidR="000F556A" w:rsidRPr="000F556A" w:rsidRDefault="000F556A" w:rsidP="000F556A">
      <w:pPr>
        <w:pStyle w:val="Image"/>
        <w:rPr>
          <w:rtl/>
        </w:rPr>
      </w:pPr>
      <w:r w:rsidRPr="000F556A">
        <w:rPr>
          <w:rtl/>
        </w:rPr>
        <w:drawing>
          <wp:inline distT="0" distB="0" distL="0" distR="0" wp14:anchorId="4D03884F" wp14:editId="48E8DD5D">
            <wp:extent cx="6300470" cy="1951355"/>
            <wp:effectExtent l="0" t="0" r="5080" b="0"/>
            <wp:docPr id="635048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048736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CB41" w14:textId="238F5957" w:rsidR="00E33751" w:rsidRDefault="00C57006" w:rsidP="00E33751">
      <w:pPr>
        <w:pStyle w:val="Image"/>
        <w:rPr>
          <w:rtl/>
        </w:rPr>
      </w:pPr>
      <w:r w:rsidRPr="00C57006">
        <w:rPr>
          <w:rtl/>
        </w:rPr>
        <w:drawing>
          <wp:inline distT="0" distB="0" distL="0" distR="0" wp14:anchorId="4D6335BF" wp14:editId="6F0BEFCD">
            <wp:extent cx="6300470" cy="3318510"/>
            <wp:effectExtent l="0" t="0" r="5080" b="0"/>
            <wp:docPr id="1302058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058803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8DC1" w14:textId="77777777" w:rsidR="00E33751" w:rsidRDefault="00E33751" w:rsidP="00E33751">
      <w:pPr>
        <w:rPr>
          <w:rtl/>
          <w:lang w:bidi="ar-SA"/>
        </w:rPr>
      </w:pPr>
    </w:p>
    <w:p w14:paraId="7BAFFA58" w14:textId="77777777" w:rsidR="00E33751" w:rsidRDefault="00E33751" w:rsidP="00E33751">
      <w:pPr>
        <w:rPr>
          <w:rtl/>
          <w:lang w:bidi="ar-SA"/>
        </w:rPr>
      </w:pPr>
    </w:p>
    <w:p w14:paraId="650CA863" w14:textId="77777777" w:rsidR="00E33751" w:rsidRDefault="00E33751" w:rsidP="00E33751">
      <w:pPr>
        <w:rPr>
          <w:rtl/>
          <w:lang w:bidi="ar-SA"/>
        </w:rPr>
      </w:pPr>
    </w:p>
    <w:p w14:paraId="1762C90E" w14:textId="77777777" w:rsidR="00E33751" w:rsidRDefault="00E33751" w:rsidP="00E33751">
      <w:pPr>
        <w:rPr>
          <w:rtl/>
          <w:lang w:bidi="ar-SA"/>
        </w:rPr>
      </w:pPr>
    </w:p>
    <w:p w14:paraId="6371B679" w14:textId="77777777" w:rsidR="00E33751" w:rsidRDefault="00E33751" w:rsidP="00E33751">
      <w:pPr>
        <w:rPr>
          <w:rtl/>
          <w:lang w:bidi="ar-SA"/>
        </w:rPr>
      </w:pPr>
    </w:p>
    <w:p w14:paraId="65705DF0" w14:textId="77777777" w:rsidR="00E33751" w:rsidRDefault="00E33751" w:rsidP="00E33751">
      <w:pPr>
        <w:rPr>
          <w:rtl/>
          <w:lang w:bidi="ar-SA"/>
        </w:rPr>
      </w:pPr>
    </w:p>
    <w:p w14:paraId="3855A8D8" w14:textId="77777777" w:rsidR="00E33751" w:rsidRDefault="00E33751" w:rsidP="00E33751">
      <w:pPr>
        <w:rPr>
          <w:rtl/>
          <w:lang w:bidi="ar-SA"/>
        </w:rPr>
      </w:pPr>
    </w:p>
    <w:p w14:paraId="3BC3921D" w14:textId="77777777" w:rsidR="00E33751" w:rsidRDefault="00E33751" w:rsidP="000F556A">
      <w:pPr>
        <w:ind w:firstLine="0"/>
        <w:rPr>
          <w:rtl/>
          <w:lang w:bidi="ar-SA"/>
        </w:rPr>
      </w:pPr>
    </w:p>
    <w:p w14:paraId="3AA825DA" w14:textId="77777777" w:rsidR="00E33751" w:rsidRDefault="00E33751" w:rsidP="00E33751">
      <w:pPr>
        <w:rPr>
          <w:rtl/>
          <w:lang w:bidi="ar-SA"/>
        </w:rPr>
      </w:pPr>
    </w:p>
    <w:p w14:paraId="4026BAF2" w14:textId="780A4D4F" w:rsidR="00E33751" w:rsidRDefault="00E33751" w:rsidP="00E33751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بخش دوم</w:t>
      </w:r>
    </w:p>
    <w:p w14:paraId="214FE21E" w14:textId="76FDE7F4" w:rsidR="000F556A" w:rsidRDefault="002D635D" w:rsidP="000F556A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2</w:t>
      </w:r>
      <w:r w:rsidR="000F556A">
        <w:rPr>
          <w:rFonts w:hint="cs"/>
          <w:rtl/>
          <w:lang w:bidi="ar-SA"/>
        </w:rPr>
        <w:t>-1</w:t>
      </w:r>
    </w:p>
    <w:p w14:paraId="4A0158BD" w14:textId="0BC81604" w:rsidR="000F556A" w:rsidRPr="000F556A" w:rsidRDefault="000F556A" w:rsidP="000F556A">
      <w:pPr>
        <w:pStyle w:val="Image"/>
        <w:rPr>
          <w:rtl/>
        </w:rPr>
      </w:pPr>
      <w:r w:rsidRPr="000F556A">
        <w:rPr>
          <w:rtl/>
        </w:rPr>
        <w:drawing>
          <wp:inline distT="0" distB="0" distL="0" distR="0" wp14:anchorId="16015F2A" wp14:editId="5E1BD5A2">
            <wp:extent cx="6300470" cy="4446270"/>
            <wp:effectExtent l="0" t="0" r="5080" b="0"/>
            <wp:docPr id="1713148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148455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"/>
                    <a:stretch/>
                  </pic:blipFill>
                  <pic:spPr bwMode="auto">
                    <a:xfrm>
                      <a:off x="0" y="0"/>
                      <a:ext cx="6300470" cy="444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D912A" w14:textId="783FE8FE" w:rsidR="00E33751" w:rsidRDefault="000F556A" w:rsidP="000F556A">
      <w:pPr>
        <w:pStyle w:val="Image"/>
        <w:rPr>
          <w:rtl/>
        </w:rPr>
      </w:pPr>
      <w:r w:rsidRPr="000F556A">
        <w:rPr>
          <w:rtl/>
        </w:rPr>
        <w:drawing>
          <wp:inline distT="0" distB="0" distL="0" distR="0" wp14:anchorId="46DA55DA" wp14:editId="056D302D">
            <wp:extent cx="6300470" cy="1598295"/>
            <wp:effectExtent l="0" t="0" r="5080" b="1905"/>
            <wp:docPr id="1501687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687007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A16F8" w14:textId="663FA31D" w:rsidR="000F556A" w:rsidRDefault="00AF3C07" w:rsidP="00AF3C07">
      <w:pPr>
        <w:pStyle w:val="Image"/>
        <w:rPr>
          <w:rtl/>
        </w:rPr>
      </w:pPr>
      <w:r w:rsidRPr="00AF3C07">
        <w:rPr>
          <w:rtl/>
        </w:rPr>
        <w:drawing>
          <wp:inline distT="0" distB="0" distL="0" distR="0" wp14:anchorId="58A34388" wp14:editId="61741C95">
            <wp:extent cx="2343477" cy="1314633"/>
            <wp:effectExtent l="0" t="0" r="0" b="0"/>
            <wp:docPr id="1888104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10428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FF880" w14:textId="77777777" w:rsidR="000F556A" w:rsidRDefault="000F556A" w:rsidP="000F556A">
      <w:pPr>
        <w:pStyle w:val="Image"/>
        <w:rPr>
          <w:rtl/>
        </w:rPr>
      </w:pPr>
    </w:p>
    <w:p w14:paraId="0C498EF0" w14:textId="77777777" w:rsidR="000F556A" w:rsidRDefault="000F556A" w:rsidP="000F556A">
      <w:pPr>
        <w:pStyle w:val="Image"/>
        <w:rPr>
          <w:rtl/>
          <w:lang w:bidi="fa-IR"/>
        </w:rPr>
      </w:pPr>
    </w:p>
    <w:p w14:paraId="1C7DF639" w14:textId="131F88DC" w:rsidR="000F556A" w:rsidRDefault="000F556A" w:rsidP="000F556A">
      <w:pPr>
        <w:pStyle w:val="Heading2"/>
        <w:rPr>
          <w:rtl/>
        </w:rPr>
      </w:pPr>
      <w:r>
        <w:rPr>
          <w:rFonts w:hint="cs"/>
          <w:rtl/>
        </w:rPr>
        <w:lastRenderedPageBreak/>
        <w:t>2-2</w:t>
      </w:r>
    </w:p>
    <w:p w14:paraId="03AF73B5" w14:textId="6EFA7DF8" w:rsidR="000F556A" w:rsidRDefault="000F556A" w:rsidP="000F556A">
      <w:pPr>
        <w:pStyle w:val="Image"/>
        <w:rPr>
          <w:rtl/>
        </w:rPr>
      </w:pPr>
      <w:r w:rsidRPr="000F556A">
        <w:rPr>
          <w:rtl/>
        </w:rPr>
        <w:drawing>
          <wp:inline distT="0" distB="0" distL="0" distR="0" wp14:anchorId="1ABF98EB" wp14:editId="7DC54AF4">
            <wp:extent cx="6300470" cy="2240915"/>
            <wp:effectExtent l="0" t="0" r="5080" b="6985"/>
            <wp:docPr id="1836071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71368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9419" w14:textId="78F07083" w:rsidR="000F556A" w:rsidRDefault="000F556A" w:rsidP="000F556A">
      <w:pPr>
        <w:pStyle w:val="Image"/>
      </w:pPr>
      <w:r w:rsidRPr="000F556A">
        <w:drawing>
          <wp:inline distT="0" distB="0" distL="0" distR="0" wp14:anchorId="3B194D4C" wp14:editId="59BBF782">
            <wp:extent cx="6300470" cy="3129280"/>
            <wp:effectExtent l="0" t="0" r="5080" b="0"/>
            <wp:docPr id="1211751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751266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4FD1" w14:textId="57CA484B" w:rsidR="000F556A" w:rsidRDefault="000F556A" w:rsidP="000F556A">
      <w:pPr>
        <w:pStyle w:val="Image"/>
        <w:rPr>
          <w:rtl/>
        </w:rPr>
      </w:pPr>
      <w:r w:rsidRPr="000F556A">
        <w:rPr>
          <w:rtl/>
        </w:rPr>
        <w:drawing>
          <wp:inline distT="0" distB="0" distL="0" distR="0" wp14:anchorId="0B884F60" wp14:editId="26FC1F25">
            <wp:extent cx="2209799" cy="228600"/>
            <wp:effectExtent l="0" t="0" r="635" b="0"/>
            <wp:docPr id="2053577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57771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133" cy="23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0C0C" w14:textId="77777777" w:rsidR="00C57006" w:rsidRDefault="00C57006" w:rsidP="000F556A">
      <w:pPr>
        <w:pStyle w:val="Image"/>
        <w:rPr>
          <w:rtl/>
        </w:rPr>
      </w:pPr>
    </w:p>
    <w:p w14:paraId="2BB21531" w14:textId="77777777" w:rsidR="00C57006" w:rsidRDefault="00C57006" w:rsidP="000F556A">
      <w:pPr>
        <w:pStyle w:val="Image"/>
        <w:rPr>
          <w:rtl/>
        </w:rPr>
      </w:pPr>
    </w:p>
    <w:p w14:paraId="601DFCE6" w14:textId="77777777" w:rsidR="00C57006" w:rsidRDefault="00C57006" w:rsidP="000F556A">
      <w:pPr>
        <w:pStyle w:val="Image"/>
        <w:rPr>
          <w:rtl/>
        </w:rPr>
      </w:pPr>
    </w:p>
    <w:p w14:paraId="2521E13B" w14:textId="77777777" w:rsidR="00C57006" w:rsidRDefault="00C57006" w:rsidP="000F556A">
      <w:pPr>
        <w:pStyle w:val="Image"/>
        <w:rPr>
          <w:rtl/>
        </w:rPr>
      </w:pPr>
    </w:p>
    <w:p w14:paraId="2E6F04BB" w14:textId="77777777" w:rsidR="00C57006" w:rsidRDefault="00C57006" w:rsidP="000F556A">
      <w:pPr>
        <w:pStyle w:val="Image"/>
        <w:rPr>
          <w:rtl/>
        </w:rPr>
      </w:pPr>
    </w:p>
    <w:p w14:paraId="704FEF34" w14:textId="77777777" w:rsidR="00C57006" w:rsidRDefault="00C57006" w:rsidP="000F556A">
      <w:pPr>
        <w:pStyle w:val="Image"/>
        <w:rPr>
          <w:rtl/>
        </w:rPr>
      </w:pPr>
    </w:p>
    <w:p w14:paraId="09CADDEB" w14:textId="77777777" w:rsidR="00C57006" w:rsidRDefault="00C57006" w:rsidP="000F556A">
      <w:pPr>
        <w:pStyle w:val="Image"/>
        <w:rPr>
          <w:rtl/>
        </w:rPr>
      </w:pPr>
    </w:p>
    <w:p w14:paraId="34B6861A" w14:textId="3AB72539" w:rsidR="000F556A" w:rsidRDefault="00AF3C07" w:rsidP="00AF3C07">
      <w:pPr>
        <w:pStyle w:val="Heading2"/>
        <w:rPr>
          <w:rtl/>
        </w:rPr>
      </w:pPr>
      <w:r>
        <w:rPr>
          <w:rFonts w:hint="cs"/>
          <w:rtl/>
        </w:rPr>
        <w:lastRenderedPageBreak/>
        <w:t>3-2</w:t>
      </w:r>
    </w:p>
    <w:p w14:paraId="0D29C3EB" w14:textId="040DFFB7" w:rsidR="00C57006" w:rsidRDefault="00C57006" w:rsidP="00C57006">
      <w:pPr>
        <w:pStyle w:val="Image"/>
      </w:pPr>
      <w:r w:rsidRPr="00C57006">
        <w:rPr>
          <w:rtl/>
        </w:rPr>
        <w:drawing>
          <wp:inline distT="0" distB="0" distL="0" distR="0" wp14:anchorId="6F08F88C" wp14:editId="09259A54">
            <wp:extent cx="6300470" cy="1048385"/>
            <wp:effectExtent l="0" t="0" r="5080" b="0"/>
            <wp:docPr id="251970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97049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57006">
        <w:drawing>
          <wp:inline distT="0" distB="0" distL="0" distR="0" wp14:anchorId="2817CFEC" wp14:editId="71E915E5">
            <wp:extent cx="6300470" cy="3227705"/>
            <wp:effectExtent l="0" t="0" r="5080" b="0"/>
            <wp:docPr id="1095070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070377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A03B6" w14:textId="2664316C" w:rsidR="00C57006" w:rsidRDefault="00C57006" w:rsidP="00C57006">
      <w:pPr>
        <w:pStyle w:val="Heading1"/>
        <w:rPr>
          <w:rtl/>
        </w:rPr>
      </w:pPr>
      <w:r>
        <w:rPr>
          <w:rFonts w:hint="cs"/>
          <w:rtl/>
        </w:rPr>
        <w:t>بخش سوم</w:t>
      </w:r>
    </w:p>
    <w:p w14:paraId="6C3191F5" w14:textId="2F2AA7C6" w:rsidR="00C57006" w:rsidRDefault="00C57006" w:rsidP="00C57006">
      <w:pPr>
        <w:rPr>
          <w:rtl/>
        </w:rPr>
      </w:pPr>
      <w:r>
        <w:rPr>
          <w:rFonts w:hint="cs"/>
          <w:rtl/>
        </w:rPr>
        <w:t>با توجه به اینکه</w:t>
      </w:r>
      <w:r w:rsidR="00E679DD">
        <w:rPr>
          <w:rFonts w:hint="cs"/>
          <w:rtl/>
        </w:rPr>
        <w:t xml:space="preserve"> ارور در تمرین 8 برابر 0.1967 و تعداد ایتریشن لازم برای همگرایی تقریباً برابر 1400 بوده است، می‌توان نتیجه گرفت که:</w:t>
      </w:r>
    </w:p>
    <w:p w14:paraId="685684E9" w14:textId="104C9F9F" w:rsidR="00E679DD" w:rsidRDefault="00E679DD" w:rsidP="00C57006">
      <w:pPr>
        <w:rPr>
          <w:rtl/>
        </w:rPr>
      </w:pPr>
      <w:r>
        <w:rPr>
          <w:rFonts w:hint="cs"/>
          <w:rtl/>
        </w:rPr>
        <w:t xml:space="preserve">1- روش </w:t>
      </w:r>
      <w:r>
        <w:t>Deflation</w:t>
      </w:r>
      <w:r>
        <w:rPr>
          <w:rFonts w:hint="cs"/>
          <w:rtl/>
        </w:rPr>
        <w:t xml:space="preserve"> از دو روش دیگر دقت بسیار بالاتری دارد و همچنین بسیار سریعتر همگرا می‌شود، پس میان سه روش </w:t>
      </w:r>
      <w:r>
        <w:t>Deflation</w:t>
      </w:r>
      <w:r>
        <w:rPr>
          <w:rFonts w:hint="cs"/>
          <w:rtl/>
        </w:rPr>
        <w:t xml:space="preserve"> از همه بهتر است.</w:t>
      </w:r>
    </w:p>
    <w:p w14:paraId="637D85FC" w14:textId="2103CE62" w:rsidR="00E679DD" w:rsidRPr="00C57006" w:rsidRDefault="00E679DD" w:rsidP="00C57006">
      <w:pPr>
        <w:rPr>
          <w:rtl/>
        </w:rPr>
      </w:pPr>
      <w:r>
        <w:rPr>
          <w:rFonts w:hint="cs"/>
          <w:rtl/>
        </w:rPr>
        <w:t xml:space="preserve">2- میان دو روش دیگر دیده می‌شود هر دو به یک ماتریس جداکننده و یک ارور منتهی شده‌اند و تنها تفاوت آن‌ها در سرعت همگرایی بیشتر روش </w:t>
      </w:r>
      <w:r>
        <w:t>Equivariant</w:t>
      </w:r>
      <w:r>
        <w:rPr>
          <w:rFonts w:hint="cs"/>
          <w:rtl/>
        </w:rPr>
        <w:t xml:space="preserve"> می‌باشد.</w:t>
      </w:r>
    </w:p>
    <w:sectPr w:rsidR="00E679DD" w:rsidRPr="00C57006" w:rsidSect="00834974">
      <w:footerReference w:type="default" r:id="rId28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1EB7B" w14:textId="77777777" w:rsidR="001048E6" w:rsidRDefault="001048E6" w:rsidP="005507A9">
      <w:pPr>
        <w:spacing w:after="0" w:line="240" w:lineRule="auto"/>
      </w:pPr>
      <w:r>
        <w:separator/>
      </w:r>
    </w:p>
  </w:endnote>
  <w:endnote w:type="continuationSeparator" w:id="0">
    <w:p w14:paraId="2B7C190E" w14:textId="77777777" w:rsidR="001048E6" w:rsidRDefault="001048E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68EFF" w14:textId="77777777" w:rsidR="001048E6" w:rsidRDefault="001048E6" w:rsidP="005507A9">
      <w:pPr>
        <w:spacing w:after="0" w:line="240" w:lineRule="auto"/>
      </w:pPr>
      <w:r>
        <w:separator/>
      </w:r>
    </w:p>
  </w:footnote>
  <w:footnote w:type="continuationSeparator" w:id="0">
    <w:p w14:paraId="280A9D0F" w14:textId="77777777" w:rsidR="001048E6" w:rsidRDefault="001048E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4" type="#_x0000_t75" style="width:12.9pt;height:12.9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52494"/>
    <w:multiLevelType w:val="hybridMultilevel"/>
    <w:tmpl w:val="617C3CC0"/>
    <w:lvl w:ilvl="0" w:tplc="4C026E56">
      <w:start w:val="1"/>
      <w:numFmt w:val="bullet"/>
      <w:lvlText w:val=""/>
      <w:lvlJc w:val="left"/>
      <w:pPr>
        <w:ind w:left="644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9"/>
  </w:num>
  <w:num w:numId="2" w16cid:durableId="1888370447">
    <w:abstractNumId w:val="5"/>
  </w:num>
  <w:num w:numId="3" w16cid:durableId="61369409">
    <w:abstractNumId w:val="6"/>
  </w:num>
  <w:num w:numId="4" w16cid:durableId="1527599495">
    <w:abstractNumId w:val="4"/>
  </w:num>
  <w:num w:numId="5" w16cid:durableId="146212160">
    <w:abstractNumId w:val="4"/>
    <w:lvlOverride w:ilvl="0">
      <w:startOverride w:val="1"/>
    </w:lvlOverride>
  </w:num>
  <w:num w:numId="6" w16cid:durableId="1998146548">
    <w:abstractNumId w:val="7"/>
  </w:num>
  <w:num w:numId="7" w16cid:durableId="2077043533">
    <w:abstractNumId w:val="8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  <w:num w:numId="11" w16cid:durableId="1357583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56F9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0F556A"/>
    <w:rsid w:val="0010434E"/>
    <w:rsid w:val="001048E6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32A90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5901"/>
    <w:rsid w:val="002B7E24"/>
    <w:rsid w:val="002C08A5"/>
    <w:rsid w:val="002C6DCB"/>
    <w:rsid w:val="002D635D"/>
    <w:rsid w:val="002E01E9"/>
    <w:rsid w:val="002E04AE"/>
    <w:rsid w:val="003149B1"/>
    <w:rsid w:val="003223DF"/>
    <w:rsid w:val="00325B86"/>
    <w:rsid w:val="00356586"/>
    <w:rsid w:val="00377C5F"/>
    <w:rsid w:val="00381839"/>
    <w:rsid w:val="0039492E"/>
    <w:rsid w:val="003A18F1"/>
    <w:rsid w:val="003A2B2A"/>
    <w:rsid w:val="003B04E9"/>
    <w:rsid w:val="003C480C"/>
    <w:rsid w:val="003D1B3E"/>
    <w:rsid w:val="003D2E7D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2889"/>
    <w:rsid w:val="00537691"/>
    <w:rsid w:val="0054217E"/>
    <w:rsid w:val="005438B4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A5D2F"/>
    <w:rsid w:val="006A794A"/>
    <w:rsid w:val="006B1ADD"/>
    <w:rsid w:val="006D1BBB"/>
    <w:rsid w:val="006D2ACD"/>
    <w:rsid w:val="006D376B"/>
    <w:rsid w:val="006D7541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45A1"/>
    <w:rsid w:val="007369AE"/>
    <w:rsid w:val="00737577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E3277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3E9"/>
    <w:rsid w:val="00851843"/>
    <w:rsid w:val="0085671A"/>
    <w:rsid w:val="00867A1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2150"/>
    <w:rsid w:val="009544C5"/>
    <w:rsid w:val="00960E14"/>
    <w:rsid w:val="00962F4C"/>
    <w:rsid w:val="0097608F"/>
    <w:rsid w:val="00984F9B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3EC4"/>
    <w:rsid w:val="00A14293"/>
    <w:rsid w:val="00A2425C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3C07"/>
    <w:rsid w:val="00AF5736"/>
    <w:rsid w:val="00AF5E6A"/>
    <w:rsid w:val="00B014BB"/>
    <w:rsid w:val="00B064CD"/>
    <w:rsid w:val="00B06A6E"/>
    <w:rsid w:val="00B14A58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57006"/>
    <w:rsid w:val="00C62390"/>
    <w:rsid w:val="00C635AE"/>
    <w:rsid w:val="00C63BB2"/>
    <w:rsid w:val="00C67A1D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36CB5"/>
    <w:rsid w:val="00D41C41"/>
    <w:rsid w:val="00D543C6"/>
    <w:rsid w:val="00D55A46"/>
    <w:rsid w:val="00D55FF0"/>
    <w:rsid w:val="00D56A70"/>
    <w:rsid w:val="00D669CD"/>
    <w:rsid w:val="00D776F3"/>
    <w:rsid w:val="00D77B67"/>
    <w:rsid w:val="00D828DA"/>
    <w:rsid w:val="00D92FD3"/>
    <w:rsid w:val="00DA1EDF"/>
    <w:rsid w:val="00DA47C4"/>
    <w:rsid w:val="00DA7D5A"/>
    <w:rsid w:val="00DB0262"/>
    <w:rsid w:val="00DB4C12"/>
    <w:rsid w:val="00DC3E08"/>
    <w:rsid w:val="00DC6335"/>
    <w:rsid w:val="00DD67E5"/>
    <w:rsid w:val="00DE09B2"/>
    <w:rsid w:val="00DE1A62"/>
    <w:rsid w:val="00DF5B84"/>
    <w:rsid w:val="00E00C36"/>
    <w:rsid w:val="00E044D2"/>
    <w:rsid w:val="00E063F2"/>
    <w:rsid w:val="00E14EFA"/>
    <w:rsid w:val="00E311D9"/>
    <w:rsid w:val="00E33751"/>
    <w:rsid w:val="00E420E6"/>
    <w:rsid w:val="00E46E14"/>
    <w:rsid w:val="00E46FF2"/>
    <w:rsid w:val="00E53D14"/>
    <w:rsid w:val="00E679DD"/>
    <w:rsid w:val="00E7012E"/>
    <w:rsid w:val="00E702DE"/>
    <w:rsid w:val="00E70BAA"/>
    <w:rsid w:val="00E72351"/>
    <w:rsid w:val="00E76D1F"/>
    <w:rsid w:val="00E76E26"/>
    <w:rsid w:val="00E80366"/>
    <w:rsid w:val="00EA555A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15FC"/>
    <w:rsid w:val="00FB4498"/>
    <w:rsid w:val="00FB6C5D"/>
    <w:rsid w:val="00FC5DC9"/>
    <w:rsid w:val="00FD111B"/>
    <w:rsid w:val="00FD23B3"/>
    <w:rsid w:val="00FD38D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A1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6</cp:revision>
  <cp:lastPrinted>2023-06-18T09:58:00Z</cp:lastPrinted>
  <dcterms:created xsi:type="dcterms:W3CDTF">2023-06-18T07:41:00Z</dcterms:created>
  <dcterms:modified xsi:type="dcterms:W3CDTF">2023-06-18T10:31:00Z</dcterms:modified>
</cp:coreProperties>
</file>